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214E" w:rsidRPr="00CB1763" w:rsidRDefault="0035214E" w:rsidP="0035214E">
      <w:pPr>
        <w:jc w:val="center"/>
        <w:rPr>
          <w:b/>
          <w:sz w:val="52"/>
        </w:rPr>
      </w:pPr>
      <w:r w:rsidRPr="00CB1763">
        <w:rPr>
          <w:b/>
          <w:sz w:val="52"/>
        </w:rPr>
        <w:t>Ramadan: A Muslim festival</w:t>
      </w:r>
    </w:p>
    <w:p w:rsidR="0035214E" w:rsidRPr="0035214E" w:rsidRDefault="0035214E">
      <w:pPr>
        <w:rPr>
          <w:b/>
          <w:sz w:val="36"/>
        </w:rPr>
      </w:pPr>
      <w:r w:rsidRPr="0035214E">
        <w:rPr>
          <w:b/>
          <w:sz w:val="36"/>
        </w:rPr>
        <w:t>Watch:</w:t>
      </w:r>
    </w:p>
    <w:p w:rsidR="0035214E" w:rsidRPr="0035214E" w:rsidRDefault="0035214E">
      <w:pPr>
        <w:rPr>
          <w:sz w:val="36"/>
        </w:rPr>
      </w:pPr>
      <w:r w:rsidRPr="0035214E">
        <w:rPr>
          <w:sz w:val="36"/>
        </w:rPr>
        <w:t xml:space="preserve">1. </w:t>
      </w:r>
      <w:hyperlink r:id="rId5" w:history="1">
        <w:r w:rsidRPr="0035214E">
          <w:rPr>
            <w:rStyle w:val="Hyperlink"/>
            <w:sz w:val="36"/>
          </w:rPr>
          <w:t>https://www.youtube.com/watch?v=7kM27b-iaBg</w:t>
        </w:r>
      </w:hyperlink>
      <w:r w:rsidRPr="0035214E">
        <w:rPr>
          <w:sz w:val="36"/>
        </w:rPr>
        <w:t xml:space="preserve"> </w:t>
      </w:r>
      <w:bookmarkStart w:id="0" w:name="_GoBack"/>
      <w:bookmarkEnd w:id="0"/>
    </w:p>
    <w:p w:rsidR="0035214E" w:rsidRPr="0035214E" w:rsidRDefault="0035214E">
      <w:pPr>
        <w:rPr>
          <w:sz w:val="36"/>
        </w:rPr>
      </w:pPr>
    </w:p>
    <w:p w:rsidR="0035214E" w:rsidRPr="0035214E" w:rsidRDefault="0035214E">
      <w:pPr>
        <w:rPr>
          <w:b/>
          <w:sz w:val="36"/>
        </w:rPr>
      </w:pPr>
      <w:r w:rsidRPr="0035214E">
        <w:rPr>
          <w:b/>
          <w:sz w:val="36"/>
        </w:rPr>
        <w:t>Record on your lantern:</w:t>
      </w:r>
    </w:p>
    <w:p w:rsidR="009F0D7D" w:rsidRPr="0035214E" w:rsidRDefault="0035214E" w:rsidP="0035214E">
      <w:pPr>
        <w:pStyle w:val="ListParagraph"/>
        <w:numPr>
          <w:ilvl w:val="0"/>
          <w:numId w:val="1"/>
        </w:numPr>
        <w:rPr>
          <w:sz w:val="36"/>
        </w:rPr>
      </w:pPr>
      <w:r w:rsidRPr="0035214E">
        <w:rPr>
          <w:sz w:val="36"/>
        </w:rPr>
        <w:t>What is Ramadan?</w:t>
      </w:r>
    </w:p>
    <w:p w:rsidR="0035214E" w:rsidRPr="0035214E" w:rsidRDefault="0035214E" w:rsidP="0035214E">
      <w:pPr>
        <w:pStyle w:val="ListParagraph"/>
        <w:numPr>
          <w:ilvl w:val="0"/>
          <w:numId w:val="1"/>
        </w:numPr>
        <w:rPr>
          <w:sz w:val="36"/>
        </w:rPr>
      </w:pPr>
      <w:r w:rsidRPr="0035214E">
        <w:rPr>
          <w:sz w:val="36"/>
        </w:rPr>
        <w:t>When is Ramadan?</w:t>
      </w:r>
    </w:p>
    <w:p w:rsidR="0035214E" w:rsidRPr="0035214E" w:rsidRDefault="0035214E" w:rsidP="0035214E">
      <w:pPr>
        <w:pStyle w:val="ListParagraph"/>
        <w:numPr>
          <w:ilvl w:val="0"/>
          <w:numId w:val="1"/>
        </w:numPr>
        <w:rPr>
          <w:sz w:val="36"/>
        </w:rPr>
      </w:pPr>
      <w:r w:rsidRPr="0035214E">
        <w:rPr>
          <w:sz w:val="36"/>
        </w:rPr>
        <w:t>Where do they celebrate Ramadan?</w:t>
      </w:r>
    </w:p>
    <w:p w:rsidR="0035214E" w:rsidRPr="0035214E" w:rsidRDefault="0035214E" w:rsidP="0035214E">
      <w:pPr>
        <w:pStyle w:val="ListParagraph"/>
        <w:numPr>
          <w:ilvl w:val="0"/>
          <w:numId w:val="1"/>
        </w:numPr>
        <w:rPr>
          <w:sz w:val="36"/>
        </w:rPr>
      </w:pPr>
      <w:r w:rsidRPr="0035214E">
        <w:rPr>
          <w:sz w:val="36"/>
        </w:rPr>
        <w:t>Who celebrates Ramadan?</w:t>
      </w:r>
    </w:p>
    <w:p w:rsidR="0035214E" w:rsidRPr="0035214E" w:rsidRDefault="0035214E" w:rsidP="0035214E">
      <w:pPr>
        <w:pStyle w:val="ListParagraph"/>
        <w:numPr>
          <w:ilvl w:val="0"/>
          <w:numId w:val="1"/>
        </w:numPr>
        <w:rPr>
          <w:sz w:val="36"/>
        </w:rPr>
      </w:pPr>
      <w:r w:rsidRPr="0035214E">
        <w:rPr>
          <w:sz w:val="36"/>
        </w:rPr>
        <w:t>Why celebrate Ramadan?</w:t>
      </w:r>
    </w:p>
    <w:p w:rsidR="0035214E" w:rsidRPr="0035214E" w:rsidRDefault="0035214E" w:rsidP="0035214E">
      <w:pPr>
        <w:pStyle w:val="ListParagraph"/>
        <w:numPr>
          <w:ilvl w:val="0"/>
          <w:numId w:val="1"/>
        </w:numPr>
        <w:rPr>
          <w:sz w:val="36"/>
        </w:rPr>
      </w:pPr>
      <w:r w:rsidRPr="0035214E">
        <w:rPr>
          <w:sz w:val="36"/>
        </w:rPr>
        <w:t>How is Ramadan celebrated?</w:t>
      </w:r>
    </w:p>
    <w:p w:rsidR="0035214E" w:rsidRPr="0035214E" w:rsidRDefault="0035214E" w:rsidP="0035214E">
      <w:pPr>
        <w:pStyle w:val="ListParagraph"/>
        <w:numPr>
          <w:ilvl w:val="0"/>
          <w:numId w:val="1"/>
        </w:numPr>
        <w:rPr>
          <w:sz w:val="36"/>
        </w:rPr>
      </w:pPr>
      <w:r w:rsidRPr="0035214E">
        <w:rPr>
          <w:sz w:val="36"/>
        </w:rPr>
        <w:t xml:space="preserve">Which of </w:t>
      </w:r>
      <w:proofErr w:type="spellStart"/>
      <w:r w:rsidRPr="0035214E">
        <w:rPr>
          <w:sz w:val="36"/>
        </w:rPr>
        <w:t>Ninian</w:t>
      </w:r>
      <w:proofErr w:type="spellEnd"/>
      <w:r w:rsidRPr="0035214E">
        <w:rPr>
          <w:sz w:val="36"/>
        </w:rPr>
        <w:t xml:space="preserve"> Smart’s Seven Dimensions of Religion does it link to?</w:t>
      </w:r>
    </w:p>
    <w:p w:rsidR="0035214E" w:rsidRPr="0035214E" w:rsidRDefault="000B6870" w:rsidP="0035214E">
      <w:pPr>
        <w:pStyle w:val="ListParagraph"/>
        <w:numPr>
          <w:ilvl w:val="0"/>
          <w:numId w:val="1"/>
        </w:numPr>
        <w:rPr>
          <w:sz w:val="36"/>
        </w:rPr>
      </w:pPr>
      <w:r>
        <w:rPr>
          <w:b/>
          <w:noProof/>
          <w:sz w:val="36"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93451C" wp14:editId="73CF3882">
                <wp:simplePos x="0" y="0"/>
                <wp:positionH relativeFrom="margin">
                  <wp:posOffset>1299883</wp:posOffset>
                </wp:positionH>
                <wp:positionV relativeFrom="paragraph">
                  <wp:posOffset>750501</wp:posOffset>
                </wp:positionV>
                <wp:extent cx="3558448" cy="2831335"/>
                <wp:effectExtent l="0" t="0" r="4445" b="762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58448" cy="28313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B6870" w:rsidRDefault="000B6870"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>
                                  <wp:extent cx="3359785" cy="2677099"/>
                                  <wp:effectExtent l="0" t="0" r="0" b="9525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Ramadan-and-sunset.jp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384435" cy="26967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93451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02.35pt;margin-top:59.1pt;width:280.2pt;height:222.9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" fillcolor="white [3201]" stroked="f" strokeweight=".5pt">
                <v:textbox>
                  <w:txbxContent>
                    <w:p w:rsidR="000B6870" w:rsidRDefault="000B6870"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3359785" cy="2677099"/>
                            <wp:effectExtent l="0" t="0" r="0" b="9525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Ramadan-and-sunset.jp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384435" cy="26967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5214E" w:rsidRPr="0035214E">
        <w:rPr>
          <w:sz w:val="36"/>
        </w:rPr>
        <w:t>How is Ramadan like Lent?</w:t>
      </w:r>
    </w:p>
    <w:sectPr w:rsidR="0035214E" w:rsidRPr="0035214E" w:rsidSect="00F64F7D">
      <w:pgSz w:w="11906" w:h="16838"/>
      <w:pgMar w:top="1440" w:right="1440" w:bottom="1440" w:left="1440" w:header="708" w:footer="708" w:gutter="0"/>
      <w:pgBorders w:offsetFrom="page">
        <w:top w:val="thickThinLargeGap" w:sz="24" w:space="24" w:color="auto"/>
        <w:left w:val="thickThinLargeGap" w:sz="24" w:space="24" w:color="auto"/>
        <w:bottom w:val="thinThickLargeGap" w:sz="24" w:space="24" w:color="auto"/>
        <w:right w:val="thinThickLarge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E8B64DC"/>
    <w:multiLevelType w:val="hybridMultilevel"/>
    <w:tmpl w:val="44BEA1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MDU3MzcxszA0MDZQ0lEKTi0uzszPAykwrAUAtjOH0CwAAAA="/>
  </w:docVars>
  <w:rsids>
    <w:rsidRoot w:val="0035214E"/>
    <w:rsid w:val="00000AC9"/>
    <w:rsid w:val="00011C8D"/>
    <w:rsid w:val="000145B8"/>
    <w:rsid w:val="00014AE8"/>
    <w:rsid w:val="0001597A"/>
    <w:rsid w:val="000177BC"/>
    <w:rsid w:val="0002396F"/>
    <w:rsid w:val="0002447A"/>
    <w:rsid w:val="00027300"/>
    <w:rsid w:val="00030543"/>
    <w:rsid w:val="00030A8D"/>
    <w:rsid w:val="00043C69"/>
    <w:rsid w:val="00044586"/>
    <w:rsid w:val="000630B8"/>
    <w:rsid w:val="0006508E"/>
    <w:rsid w:val="0008564C"/>
    <w:rsid w:val="0009165E"/>
    <w:rsid w:val="000939A2"/>
    <w:rsid w:val="000956C1"/>
    <w:rsid w:val="000A3E2C"/>
    <w:rsid w:val="000A6905"/>
    <w:rsid w:val="000B36DB"/>
    <w:rsid w:val="000B3B95"/>
    <w:rsid w:val="000B3D76"/>
    <w:rsid w:val="000B6833"/>
    <w:rsid w:val="000B6870"/>
    <w:rsid w:val="000C04E9"/>
    <w:rsid w:val="000C168F"/>
    <w:rsid w:val="000C4E4B"/>
    <w:rsid w:val="000D48F1"/>
    <w:rsid w:val="000D7DB6"/>
    <w:rsid w:val="000E11C9"/>
    <w:rsid w:val="000E212D"/>
    <w:rsid w:val="000F5879"/>
    <w:rsid w:val="00100661"/>
    <w:rsid w:val="00104337"/>
    <w:rsid w:val="00105112"/>
    <w:rsid w:val="00107847"/>
    <w:rsid w:val="00110850"/>
    <w:rsid w:val="00112F3B"/>
    <w:rsid w:val="00114274"/>
    <w:rsid w:val="00117C72"/>
    <w:rsid w:val="0012540F"/>
    <w:rsid w:val="00126158"/>
    <w:rsid w:val="00130210"/>
    <w:rsid w:val="00131010"/>
    <w:rsid w:val="001337A7"/>
    <w:rsid w:val="0014270E"/>
    <w:rsid w:val="00145750"/>
    <w:rsid w:val="00145970"/>
    <w:rsid w:val="00147DCC"/>
    <w:rsid w:val="00155830"/>
    <w:rsid w:val="0016216A"/>
    <w:rsid w:val="001640E7"/>
    <w:rsid w:val="00165574"/>
    <w:rsid w:val="0017221A"/>
    <w:rsid w:val="00173CAD"/>
    <w:rsid w:val="00173CE1"/>
    <w:rsid w:val="00175B4D"/>
    <w:rsid w:val="00177D05"/>
    <w:rsid w:val="00196571"/>
    <w:rsid w:val="001A4A5D"/>
    <w:rsid w:val="001A721D"/>
    <w:rsid w:val="001B35C5"/>
    <w:rsid w:val="001B7D21"/>
    <w:rsid w:val="001C0D15"/>
    <w:rsid w:val="001C662F"/>
    <w:rsid w:val="001D486B"/>
    <w:rsid w:val="001E109E"/>
    <w:rsid w:val="001E5594"/>
    <w:rsid w:val="001E7AF6"/>
    <w:rsid w:val="001F0DA1"/>
    <w:rsid w:val="00201F69"/>
    <w:rsid w:val="00206E5F"/>
    <w:rsid w:val="0021576F"/>
    <w:rsid w:val="00216C39"/>
    <w:rsid w:val="0022150F"/>
    <w:rsid w:val="002271CB"/>
    <w:rsid w:val="0022760F"/>
    <w:rsid w:val="00232E19"/>
    <w:rsid w:val="00234948"/>
    <w:rsid w:val="00236170"/>
    <w:rsid w:val="00236ADE"/>
    <w:rsid w:val="00242D6A"/>
    <w:rsid w:val="002466E2"/>
    <w:rsid w:val="00253989"/>
    <w:rsid w:val="002543AF"/>
    <w:rsid w:val="0025722C"/>
    <w:rsid w:val="002658CE"/>
    <w:rsid w:val="00266956"/>
    <w:rsid w:val="0027792F"/>
    <w:rsid w:val="002807C7"/>
    <w:rsid w:val="002826EC"/>
    <w:rsid w:val="00282CC3"/>
    <w:rsid w:val="002865D4"/>
    <w:rsid w:val="002875CF"/>
    <w:rsid w:val="002A4CCD"/>
    <w:rsid w:val="002A5DA7"/>
    <w:rsid w:val="002A6017"/>
    <w:rsid w:val="002B2E1B"/>
    <w:rsid w:val="002B40F0"/>
    <w:rsid w:val="002B464E"/>
    <w:rsid w:val="002B5CBF"/>
    <w:rsid w:val="002B6EAA"/>
    <w:rsid w:val="002C382B"/>
    <w:rsid w:val="002D091E"/>
    <w:rsid w:val="002D35EB"/>
    <w:rsid w:val="002D523F"/>
    <w:rsid w:val="002D6268"/>
    <w:rsid w:val="002D6830"/>
    <w:rsid w:val="002E18EC"/>
    <w:rsid w:val="002E5EC7"/>
    <w:rsid w:val="002E60A3"/>
    <w:rsid w:val="002F2C56"/>
    <w:rsid w:val="002F34A4"/>
    <w:rsid w:val="002F387C"/>
    <w:rsid w:val="002F39F0"/>
    <w:rsid w:val="002F3FF0"/>
    <w:rsid w:val="002F4280"/>
    <w:rsid w:val="002F7206"/>
    <w:rsid w:val="003031C6"/>
    <w:rsid w:val="00305ED2"/>
    <w:rsid w:val="00306450"/>
    <w:rsid w:val="003067E7"/>
    <w:rsid w:val="003072BE"/>
    <w:rsid w:val="00311B46"/>
    <w:rsid w:val="00316796"/>
    <w:rsid w:val="003227B7"/>
    <w:rsid w:val="003323E1"/>
    <w:rsid w:val="00332EA7"/>
    <w:rsid w:val="0033547E"/>
    <w:rsid w:val="0034039C"/>
    <w:rsid w:val="0034356D"/>
    <w:rsid w:val="0035214E"/>
    <w:rsid w:val="0036462E"/>
    <w:rsid w:val="003671E8"/>
    <w:rsid w:val="00381FBD"/>
    <w:rsid w:val="003A1CCE"/>
    <w:rsid w:val="003A3481"/>
    <w:rsid w:val="003A5A92"/>
    <w:rsid w:val="003B5FCE"/>
    <w:rsid w:val="003C1F75"/>
    <w:rsid w:val="003E1287"/>
    <w:rsid w:val="003E27D1"/>
    <w:rsid w:val="003E2FAE"/>
    <w:rsid w:val="003E4A09"/>
    <w:rsid w:val="003F0126"/>
    <w:rsid w:val="003F075C"/>
    <w:rsid w:val="003F25D9"/>
    <w:rsid w:val="003F6B65"/>
    <w:rsid w:val="00401FDB"/>
    <w:rsid w:val="004055B6"/>
    <w:rsid w:val="00414C2A"/>
    <w:rsid w:val="00420979"/>
    <w:rsid w:val="00423A0D"/>
    <w:rsid w:val="00426A51"/>
    <w:rsid w:val="00431031"/>
    <w:rsid w:val="004343DD"/>
    <w:rsid w:val="004408B9"/>
    <w:rsid w:val="004417AE"/>
    <w:rsid w:val="00452700"/>
    <w:rsid w:val="00464910"/>
    <w:rsid w:val="00476817"/>
    <w:rsid w:val="00476BDF"/>
    <w:rsid w:val="004838F2"/>
    <w:rsid w:val="00484D02"/>
    <w:rsid w:val="00490C73"/>
    <w:rsid w:val="00496E3F"/>
    <w:rsid w:val="004A6099"/>
    <w:rsid w:val="004A7B37"/>
    <w:rsid w:val="004B1978"/>
    <w:rsid w:val="004B246E"/>
    <w:rsid w:val="004B3F5F"/>
    <w:rsid w:val="004B48B5"/>
    <w:rsid w:val="004B4A1A"/>
    <w:rsid w:val="004B63AA"/>
    <w:rsid w:val="004C5E89"/>
    <w:rsid w:val="004D5B1A"/>
    <w:rsid w:val="004E2C41"/>
    <w:rsid w:val="004E663D"/>
    <w:rsid w:val="004E7685"/>
    <w:rsid w:val="004F48DD"/>
    <w:rsid w:val="005004EB"/>
    <w:rsid w:val="00500D3F"/>
    <w:rsid w:val="00501F7D"/>
    <w:rsid w:val="00507789"/>
    <w:rsid w:val="00512BBC"/>
    <w:rsid w:val="00515AD3"/>
    <w:rsid w:val="005244A1"/>
    <w:rsid w:val="00527EAC"/>
    <w:rsid w:val="00536922"/>
    <w:rsid w:val="0055483E"/>
    <w:rsid w:val="00567C4D"/>
    <w:rsid w:val="00571138"/>
    <w:rsid w:val="00575D67"/>
    <w:rsid w:val="005829A0"/>
    <w:rsid w:val="00585009"/>
    <w:rsid w:val="005871D8"/>
    <w:rsid w:val="00592675"/>
    <w:rsid w:val="00595280"/>
    <w:rsid w:val="005A1340"/>
    <w:rsid w:val="005A28CB"/>
    <w:rsid w:val="005A4347"/>
    <w:rsid w:val="005A718A"/>
    <w:rsid w:val="005B0145"/>
    <w:rsid w:val="005B275B"/>
    <w:rsid w:val="005B675D"/>
    <w:rsid w:val="005C3DB1"/>
    <w:rsid w:val="005C4450"/>
    <w:rsid w:val="005C47D2"/>
    <w:rsid w:val="005C69FC"/>
    <w:rsid w:val="005D2CA5"/>
    <w:rsid w:val="005D7648"/>
    <w:rsid w:val="005E2B6B"/>
    <w:rsid w:val="005E6F94"/>
    <w:rsid w:val="005E7DB4"/>
    <w:rsid w:val="005F6702"/>
    <w:rsid w:val="00611E0D"/>
    <w:rsid w:val="00616BFD"/>
    <w:rsid w:val="00626648"/>
    <w:rsid w:val="00635A00"/>
    <w:rsid w:val="00641CC8"/>
    <w:rsid w:val="00644454"/>
    <w:rsid w:val="0064692A"/>
    <w:rsid w:val="00647390"/>
    <w:rsid w:val="00647FA4"/>
    <w:rsid w:val="00650304"/>
    <w:rsid w:val="00651169"/>
    <w:rsid w:val="00666BBC"/>
    <w:rsid w:val="00683463"/>
    <w:rsid w:val="00685FAC"/>
    <w:rsid w:val="00690801"/>
    <w:rsid w:val="0069768F"/>
    <w:rsid w:val="00697D2E"/>
    <w:rsid w:val="006A6A61"/>
    <w:rsid w:val="006A736B"/>
    <w:rsid w:val="006B1973"/>
    <w:rsid w:val="006B3CA2"/>
    <w:rsid w:val="006C4756"/>
    <w:rsid w:val="006C5A07"/>
    <w:rsid w:val="006D271E"/>
    <w:rsid w:val="006D279C"/>
    <w:rsid w:val="006D6897"/>
    <w:rsid w:val="006D6C85"/>
    <w:rsid w:val="006D70B6"/>
    <w:rsid w:val="006E10FC"/>
    <w:rsid w:val="006E356F"/>
    <w:rsid w:val="006E3ED6"/>
    <w:rsid w:val="006E6127"/>
    <w:rsid w:val="006F087D"/>
    <w:rsid w:val="006F531A"/>
    <w:rsid w:val="007017DE"/>
    <w:rsid w:val="00713ABB"/>
    <w:rsid w:val="007154A5"/>
    <w:rsid w:val="007229CA"/>
    <w:rsid w:val="007253FD"/>
    <w:rsid w:val="00726FF2"/>
    <w:rsid w:val="007364B7"/>
    <w:rsid w:val="00747AD0"/>
    <w:rsid w:val="00756309"/>
    <w:rsid w:val="00760345"/>
    <w:rsid w:val="0076150D"/>
    <w:rsid w:val="00764C29"/>
    <w:rsid w:val="007654CC"/>
    <w:rsid w:val="00765A49"/>
    <w:rsid w:val="00765B7E"/>
    <w:rsid w:val="00780038"/>
    <w:rsid w:val="00783082"/>
    <w:rsid w:val="00784314"/>
    <w:rsid w:val="007862C3"/>
    <w:rsid w:val="00787BE9"/>
    <w:rsid w:val="00796A57"/>
    <w:rsid w:val="007A3479"/>
    <w:rsid w:val="007A485A"/>
    <w:rsid w:val="007B6069"/>
    <w:rsid w:val="007B6453"/>
    <w:rsid w:val="007C0BFA"/>
    <w:rsid w:val="007C16DB"/>
    <w:rsid w:val="007C556A"/>
    <w:rsid w:val="007C712C"/>
    <w:rsid w:val="007D37AA"/>
    <w:rsid w:val="007E0478"/>
    <w:rsid w:val="007E7630"/>
    <w:rsid w:val="007F2525"/>
    <w:rsid w:val="007F4025"/>
    <w:rsid w:val="007F794A"/>
    <w:rsid w:val="00800614"/>
    <w:rsid w:val="00807B7E"/>
    <w:rsid w:val="00813D18"/>
    <w:rsid w:val="00820D0E"/>
    <w:rsid w:val="00821F49"/>
    <w:rsid w:val="00825C55"/>
    <w:rsid w:val="0082639B"/>
    <w:rsid w:val="00826E79"/>
    <w:rsid w:val="008430BF"/>
    <w:rsid w:val="00843CE0"/>
    <w:rsid w:val="00843CF9"/>
    <w:rsid w:val="0084580E"/>
    <w:rsid w:val="00852217"/>
    <w:rsid w:val="00852F40"/>
    <w:rsid w:val="00856970"/>
    <w:rsid w:val="00856F77"/>
    <w:rsid w:val="00856FDB"/>
    <w:rsid w:val="00857953"/>
    <w:rsid w:val="00857B48"/>
    <w:rsid w:val="0086100C"/>
    <w:rsid w:val="00872BC4"/>
    <w:rsid w:val="00872E19"/>
    <w:rsid w:val="00877426"/>
    <w:rsid w:val="00881C85"/>
    <w:rsid w:val="00887E60"/>
    <w:rsid w:val="0089111E"/>
    <w:rsid w:val="00892517"/>
    <w:rsid w:val="008932AD"/>
    <w:rsid w:val="00893A93"/>
    <w:rsid w:val="00897603"/>
    <w:rsid w:val="008A32B4"/>
    <w:rsid w:val="008A5885"/>
    <w:rsid w:val="008A7FAD"/>
    <w:rsid w:val="008B288B"/>
    <w:rsid w:val="008B350B"/>
    <w:rsid w:val="008B7729"/>
    <w:rsid w:val="008B7EFB"/>
    <w:rsid w:val="008C3D15"/>
    <w:rsid w:val="008C3FDE"/>
    <w:rsid w:val="008C607D"/>
    <w:rsid w:val="008C62F6"/>
    <w:rsid w:val="008C7683"/>
    <w:rsid w:val="008C76A4"/>
    <w:rsid w:val="008D136E"/>
    <w:rsid w:val="008D380A"/>
    <w:rsid w:val="008D3AB1"/>
    <w:rsid w:val="008D4EF1"/>
    <w:rsid w:val="008E1DE3"/>
    <w:rsid w:val="008E2178"/>
    <w:rsid w:val="008E3122"/>
    <w:rsid w:val="008E3E79"/>
    <w:rsid w:val="008E6322"/>
    <w:rsid w:val="008F18EC"/>
    <w:rsid w:val="008F5B40"/>
    <w:rsid w:val="0090706F"/>
    <w:rsid w:val="00907A5D"/>
    <w:rsid w:val="00912D6E"/>
    <w:rsid w:val="00913EEC"/>
    <w:rsid w:val="0091522A"/>
    <w:rsid w:val="009177C6"/>
    <w:rsid w:val="009212B2"/>
    <w:rsid w:val="00926C14"/>
    <w:rsid w:val="00931725"/>
    <w:rsid w:val="00932F17"/>
    <w:rsid w:val="00933D40"/>
    <w:rsid w:val="00935EAD"/>
    <w:rsid w:val="009376E3"/>
    <w:rsid w:val="00940381"/>
    <w:rsid w:val="00945A93"/>
    <w:rsid w:val="00950525"/>
    <w:rsid w:val="00950D6A"/>
    <w:rsid w:val="0095427F"/>
    <w:rsid w:val="009559C5"/>
    <w:rsid w:val="009611C3"/>
    <w:rsid w:val="00971043"/>
    <w:rsid w:val="009729EA"/>
    <w:rsid w:val="00973390"/>
    <w:rsid w:val="0097572A"/>
    <w:rsid w:val="0097707F"/>
    <w:rsid w:val="009821E7"/>
    <w:rsid w:val="00985945"/>
    <w:rsid w:val="00985EFD"/>
    <w:rsid w:val="0099599E"/>
    <w:rsid w:val="00995C45"/>
    <w:rsid w:val="009976F8"/>
    <w:rsid w:val="009A10B1"/>
    <w:rsid w:val="009A3F9B"/>
    <w:rsid w:val="009B22F3"/>
    <w:rsid w:val="009B6126"/>
    <w:rsid w:val="009C6383"/>
    <w:rsid w:val="009C72B5"/>
    <w:rsid w:val="009C7316"/>
    <w:rsid w:val="009D0FFC"/>
    <w:rsid w:val="009D156D"/>
    <w:rsid w:val="009D1F96"/>
    <w:rsid w:val="009D2C31"/>
    <w:rsid w:val="009D2D7A"/>
    <w:rsid w:val="009D572E"/>
    <w:rsid w:val="009E0696"/>
    <w:rsid w:val="009E20A8"/>
    <w:rsid w:val="009E2D5C"/>
    <w:rsid w:val="009E5505"/>
    <w:rsid w:val="009E7FF1"/>
    <w:rsid w:val="009F0BC8"/>
    <w:rsid w:val="009F0D7D"/>
    <w:rsid w:val="009F1CA6"/>
    <w:rsid w:val="009F495C"/>
    <w:rsid w:val="009F4E72"/>
    <w:rsid w:val="009F679C"/>
    <w:rsid w:val="00A00B4B"/>
    <w:rsid w:val="00A01024"/>
    <w:rsid w:val="00A01727"/>
    <w:rsid w:val="00A01854"/>
    <w:rsid w:val="00A020B4"/>
    <w:rsid w:val="00A04527"/>
    <w:rsid w:val="00A050CC"/>
    <w:rsid w:val="00A05A04"/>
    <w:rsid w:val="00A11F1C"/>
    <w:rsid w:val="00A152E0"/>
    <w:rsid w:val="00A15A3B"/>
    <w:rsid w:val="00A15B53"/>
    <w:rsid w:val="00A16074"/>
    <w:rsid w:val="00A164B5"/>
    <w:rsid w:val="00A165B7"/>
    <w:rsid w:val="00A33F09"/>
    <w:rsid w:val="00A34170"/>
    <w:rsid w:val="00A355F3"/>
    <w:rsid w:val="00A51559"/>
    <w:rsid w:val="00A66FFA"/>
    <w:rsid w:val="00A67F78"/>
    <w:rsid w:val="00A7205D"/>
    <w:rsid w:val="00A76583"/>
    <w:rsid w:val="00A86CC3"/>
    <w:rsid w:val="00A93715"/>
    <w:rsid w:val="00AA16D5"/>
    <w:rsid w:val="00AA5854"/>
    <w:rsid w:val="00AC18C3"/>
    <w:rsid w:val="00AC3531"/>
    <w:rsid w:val="00AC4F9D"/>
    <w:rsid w:val="00AC6967"/>
    <w:rsid w:val="00AD1182"/>
    <w:rsid w:val="00AD12A8"/>
    <w:rsid w:val="00AD14D9"/>
    <w:rsid w:val="00AD7807"/>
    <w:rsid w:val="00AD7C6C"/>
    <w:rsid w:val="00AF05E1"/>
    <w:rsid w:val="00AF0ADE"/>
    <w:rsid w:val="00AF0ED0"/>
    <w:rsid w:val="00AF6543"/>
    <w:rsid w:val="00AF662D"/>
    <w:rsid w:val="00B01873"/>
    <w:rsid w:val="00B04445"/>
    <w:rsid w:val="00B15D92"/>
    <w:rsid w:val="00B31785"/>
    <w:rsid w:val="00B344F3"/>
    <w:rsid w:val="00B4574C"/>
    <w:rsid w:val="00B45E2C"/>
    <w:rsid w:val="00B50D41"/>
    <w:rsid w:val="00B548F0"/>
    <w:rsid w:val="00B54A7E"/>
    <w:rsid w:val="00B66495"/>
    <w:rsid w:val="00B66840"/>
    <w:rsid w:val="00B84270"/>
    <w:rsid w:val="00B86D93"/>
    <w:rsid w:val="00B90BB2"/>
    <w:rsid w:val="00B935F0"/>
    <w:rsid w:val="00B952DA"/>
    <w:rsid w:val="00B964A9"/>
    <w:rsid w:val="00BA0FCD"/>
    <w:rsid w:val="00BA3157"/>
    <w:rsid w:val="00BA3FD1"/>
    <w:rsid w:val="00BA684E"/>
    <w:rsid w:val="00BA6E57"/>
    <w:rsid w:val="00BB0780"/>
    <w:rsid w:val="00BC26CA"/>
    <w:rsid w:val="00BC26F3"/>
    <w:rsid w:val="00BC4B9E"/>
    <w:rsid w:val="00BC5DA7"/>
    <w:rsid w:val="00BC7FCC"/>
    <w:rsid w:val="00BD1118"/>
    <w:rsid w:val="00BD139E"/>
    <w:rsid w:val="00BD3678"/>
    <w:rsid w:val="00BD67F6"/>
    <w:rsid w:val="00BE0835"/>
    <w:rsid w:val="00BE33F2"/>
    <w:rsid w:val="00BF3D65"/>
    <w:rsid w:val="00BF3DE1"/>
    <w:rsid w:val="00BF3EBD"/>
    <w:rsid w:val="00BF72DD"/>
    <w:rsid w:val="00C12963"/>
    <w:rsid w:val="00C130B4"/>
    <w:rsid w:val="00C177B5"/>
    <w:rsid w:val="00C264A6"/>
    <w:rsid w:val="00C26608"/>
    <w:rsid w:val="00C27C5D"/>
    <w:rsid w:val="00C30A05"/>
    <w:rsid w:val="00C350A7"/>
    <w:rsid w:val="00C35D06"/>
    <w:rsid w:val="00C36B5B"/>
    <w:rsid w:val="00C55FEB"/>
    <w:rsid w:val="00C575FA"/>
    <w:rsid w:val="00C65252"/>
    <w:rsid w:val="00C7019D"/>
    <w:rsid w:val="00C703C1"/>
    <w:rsid w:val="00C71713"/>
    <w:rsid w:val="00C72347"/>
    <w:rsid w:val="00C72433"/>
    <w:rsid w:val="00C74168"/>
    <w:rsid w:val="00C75087"/>
    <w:rsid w:val="00C765EF"/>
    <w:rsid w:val="00C76795"/>
    <w:rsid w:val="00C77C2A"/>
    <w:rsid w:val="00C85FD5"/>
    <w:rsid w:val="00C87EA8"/>
    <w:rsid w:val="00C911F2"/>
    <w:rsid w:val="00C92162"/>
    <w:rsid w:val="00CA05B8"/>
    <w:rsid w:val="00CA3BD0"/>
    <w:rsid w:val="00CA50D2"/>
    <w:rsid w:val="00CA789D"/>
    <w:rsid w:val="00CB1763"/>
    <w:rsid w:val="00CB1B12"/>
    <w:rsid w:val="00CB29CF"/>
    <w:rsid w:val="00CB3F30"/>
    <w:rsid w:val="00CC1866"/>
    <w:rsid w:val="00CD453B"/>
    <w:rsid w:val="00CD683E"/>
    <w:rsid w:val="00CE28D5"/>
    <w:rsid w:val="00CE2AAB"/>
    <w:rsid w:val="00CF04B3"/>
    <w:rsid w:val="00CF2484"/>
    <w:rsid w:val="00D00A43"/>
    <w:rsid w:val="00D1324A"/>
    <w:rsid w:val="00D14602"/>
    <w:rsid w:val="00D20BB5"/>
    <w:rsid w:val="00D2516C"/>
    <w:rsid w:val="00D300AF"/>
    <w:rsid w:val="00D3143F"/>
    <w:rsid w:val="00D37BBA"/>
    <w:rsid w:val="00D45B74"/>
    <w:rsid w:val="00D54C38"/>
    <w:rsid w:val="00D57526"/>
    <w:rsid w:val="00D653E3"/>
    <w:rsid w:val="00D67542"/>
    <w:rsid w:val="00D6778A"/>
    <w:rsid w:val="00D70A97"/>
    <w:rsid w:val="00D76C76"/>
    <w:rsid w:val="00D86628"/>
    <w:rsid w:val="00D8669A"/>
    <w:rsid w:val="00D94725"/>
    <w:rsid w:val="00D9790C"/>
    <w:rsid w:val="00D97E4F"/>
    <w:rsid w:val="00DA07EE"/>
    <w:rsid w:val="00DA5F99"/>
    <w:rsid w:val="00DB086F"/>
    <w:rsid w:val="00DB0D44"/>
    <w:rsid w:val="00DB372E"/>
    <w:rsid w:val="00DB5178"/>
    <w:rsid w:val="00DC043F"/>
    <w:rsid w:val="00DC0B6F"/>
    <w:rsid w:val="00DC10D4"/>
    <w:rsid w:val="00DC6C65"/>
    <w:rsid w:val="00DD3021"/>
    <w:rsid w:val="00DD5DF2"/>
    <w:rsid w:val="00DE4A0C"/>
    <w:rsid w:val="00DE541C"/>
    <w:rsid w:val="00DE79C9"/>
    <w:rsid w:val="00E02309"/>
    <w:rsid w:val="00E0789D"/>
    <w:rsid w:val="00E11B91"/>
    <w:rsid w:val="00E145D0"/>
    <w:rsid w:val="00E22F44"/>
    <w:rsid w:val="00E235E3"/>
    <w:rsid w:val="00E24B2E"/>
    <w:rsid w:val="00E268EB"/>
    <w:rsid w:val="00E33A24"/>
    <w:rsid w:val="00E35D3E"/>
    <w:rsid w:val="00E4242B"/>
    <w:rsid w:val="00E427CE"/>
    <w:rsid w:val="00E50F40"/>
    <w:rsid w:val="00E5311E"/>
    <w:rsid w:val="00E5325B"/>
    <w:rsid w:val="00E55599"/>
    <w:rsid w:val="00E61BCB"/>
    <w:rsid w:val="00E65F27"/>
    <w:rsid w:val="00E67734"/>
    <w:rsid w:val="00E76C89"/>
    <w:rsid w:val="00E81C1F"/>
    <w:rsid w:val="00E948B7"/>
    <w:rsid w:val="00EA4F95"/>
    <w:rsid w:val="00EA612B"/>
    <w:rsid w:val="00EA6282"/>
    <w:rsid w:val="00EA71DB"/>
    <w:rsid w:val="00EC275F"/>
    <w:rsid w:val="00EC7C0F"/>
    <w:rsid w:val="00ED0BEF"/>
    <w:rsid w:val="00ED4D5C"/>
    <w:rsid w:val="00ED63F8"/>
    <w:rsid w:val="00ED6656"/>
    <w:rsid w:val="00ED779A"/>
    <w:rsid w:val="00EE009B"/>
    <w:rsid w:val="00EE0A20"/>
    <w:rsid w:val="00EE2B71"/>
    <w:rsid w:val="00EE43D5"/>
    <w:rsid w:val="00EF5E17"/>
    <w:rsid w:val="00EF676D"/>
    <w:rsid w:val="00EF7C4E"/>
    <w:rsid w:val="00F12FCB"/>
    <w:rsid w:val="00F17D5E"/>
    <w:rsid w:val="00F21B51"/>
    <w:rsid w:val="00F25279"/>
    <w:rsid w:val="00F2606D"/>
    <w:rsid w:val="00F26262"/>
    <w:rsid w:val="00F2704F"/>
    <w:rsid w:val="00F326CE"/>
    <w:rsid w:val="00F429E0"/>
    <w:rsid w:val="00F43279"/>
    <w:rsid w:val="00F4426C"/>
    <w:rsid w:val="00F537BC"/>
    <w:rsid w:val="00F562B6"/>
    <w:rsid w:val="00F608D6"/>
    <w:rsid w:val="00F61A77"/>
    <w:rsid w:val="00F64F7D"/>
    <w:rsid w:val="00F65A75"/>
    <w:rsid w:val="00F65E53"/>
    <w:rsid w:val="00F6779B"/>
    <w:rsid w:val="00F82571"/>
    <w:rsid w:val="00F84C81"/>
    <w:rsid w:val="00F8613F"/>
    <w:rsid w:val="00F86AB3"/>
    <w:rsid w:val="00F91465"/>
    <w:rsid w:val="00F9330A"/>
    <w:rsid w:val="00F939FF"/>
    <w:rsid w:val="00F96F9E"/>
    <w:rsid w:val="00F970C6"/>
    <w:rsid w:val="00FA2B03"/>
    <w:rsid w:val="00FA42B4"/>
    <w:rsid w:val="00FA479F"/>
    <w:rsid w:val="00FA604B"/>
    <w:rsid w:val="00FB3791"/>
    <w:rsid w:val="00FB385B"/>
    <w:rsid w:val="00FB48E7"/>
    <w:rsid w:val="00FC2B40"/>
    <w:rsid w:val="00FC5DFF"/>
    <w:rsid w:val="00FD0ED6"/>
    <w:rsid w:val="00FD63FD"/>
    <w:rsid w:val="00FE6034"/>
    <w:rsid w:val="00FE6F70"/>
    <w:rsid w:val="00FF03A2"/>
    <w:rsid w:val="00FF6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C40D0E"/>
  <w15:chartTrackingRefBased/>
  <w15:docId w15:val="{57F947A4-D95C-4BCA-AD3B-13F533474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5214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5214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501F7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0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g"/><Relationship Id="rId5" Type="http://schemas.openxmlformats.org/officeDocument/2006/relationships/hyperlink" Target="https://www.youtube.com/watch?v=7kM27b-iaBg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60</Words>
  <Characters>345</Characters>
  <Application>Microsoft Office Word</Application>
  <DocSecurity>0</DocSecurity>
  <Lines>2</Lines>
  <Paragraphs>1</Paragraphs>
  <ScaleCrop>false</ScaleCrop>
  <Company>The Cathedral College</Company>
  <LinksUpToDate>false</LinksUpToDate>
  <CharactersWithSpaces>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e Belz</dc:creator>
  <cp:keywords/>
  <dc:description/>
  <cp:lastModifiedBy>Aleysha Ferlazzo</cp:lastModifiedBy>
  <cp:revision>5</cp:revision>
  <dcterms:created xsi:type="dcterms:W3CDTF">2014-09-03T05:37:00Z</dcterms:created>
  <dcterms:modified xsi:type="dcterms:W3CDTF">2020-03-23T02:57:00Z</dcterms:modified>
</cp:coreProperties>
</file>